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ATALIA  ALVAR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460893495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